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406E9" w14:textId="4369DDCE" w:rsidR="00040ECD" w:rsidRDefault="00040ECD">
      <w:bookmarkStart w:id="0" w:name="_GoBack"/>
      <w:bookmarkEnd w:id="0"/>
    </w:p>
    <w:p w14:paraId="2D05BC6A" w14:textId="77777777" w:rsidR="00040ECD" w:rsidRPr="00040ECD" w:rsidRDefault="00040ECD" w:rsidP="00040ECD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40ECD">
        <w:rPr>
          <w:rFonts w:ascii="Tahoma" w:eastAsia="Times New Roman" w:hAnsi="Tahoma" w:cs="Tahoma"/>
          <w:color w:val="333333"/>
          <w:sz w:val="18"/>
          <w:szCs w:val="18"/>
        </w:rPr>
        <w:t xml:space="preserve">install </w:t>
      </w:r>
      <w:proofErr w:type="spellStart"/>
      <w:r w:rsidRPr="00040ECD">
        <w:rPr>
          <w:rFonts w:ascii="Tahoma" w:eastAsia="Times New Roman" w:hAnsi="Tahoma" w:cs="Tahoma"/>
          <w:color w:val="333333"/>
          <w:sz w:val="18"/>
          <w:szCs w:val="18"/>
        </w:rPr>
        <w:t>powershell</w:t>
      </w:r>
      <w:proofErr w:type="spellEnd"/>
      <w:r w:rsidRPr="00040ECD">
        <w:rPr>
          <w:rFonts w:ascii="Tahoma" w:eastAsia="Times New Roman" w:hAnsi="Tahoma" w:cs="Tahoma"/>
          <w:color w:val="333333"/>
          <w:sz w:val="18"/>
          <w:szCs w:val="18"/>
        </w:rPr>
        <w:t xml:space="preserve"> module</w:t>
      </w:r>
    </w:p>
    <w:p w14:paraId="5019ED72" w14:textId="77777777" w:rsidR="00040ECD" w:rsidRPr="00040ECD" w:rsidRDefault="00040ECD" w:rsidP="00040ECD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040EC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 module </w:t>
      </w:r>
      <w:proofErr w:type="gramStart"/>
      <w:r w:rsidRPr="00040EC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stall</w:t>
      </w:r>
      <w:proofErr w:type="gramEnd"/>
      <w:r w:rsidRPr="00040ECD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040ECD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-powershell</w:t>
      </w:r>
      <w:proofErr w:type="spellEnd"/>
    </w:p>
    <w:p w14:paraId="0DB71E6F" w14:textId="77777777" w:rsidR="00040ECD" w:rsidRPr="00040ECD" w:rsidRDefault="00040ECD" w:rsidP="00040ECD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040ECD">
        <w:rPr>
          <w:rFonts w:ascii="Tahoma" w:eastAsia="Times New Roman" w:hAnsi="Tahoma" w:cs="Tahoma"/>
          <w:color w:val="333333"/>
          <w:sz w:val="18"/>
          <w:szCs w:val="18"/>
        </w:rPr>
        <w:t xml:space="preserve">Under modules/module name/manifests folder create manifest </w:t>
      </w:r>
      <w:proofErr w:type="spellStart"/>
      <w:r w:rsidRPr="00040ECD">
        <w:rPr>
          <w:rFonts w:ascii="Tahoma" w:eastAsia="Times New Roman" w:hAnsi="Tahoma" w:cs="Tahoma"/>
          <w:color w:val="333333"/>
          <w:sz w:val="18"/>
          <w:szCs w:val="18"/>
        </w:rPr>
        <w:t>file,password</w:t>
      </w:r>
      <w:proofErr w:type="spellEnd"/>
      <w:r w:rsidRPr="00040ECD">
        <w:rPr>
          <w:rFonts w:ascii="Tahoma" w:eastAsia="Times New Roman" w:hAnsi="Tahoma" w:cs="Tahoma"/>
          <w:color w:val="333333"/>
          <w:sz w:val="18"/>
          <w:szCs w:val="18"/>
        </w:rPr>
        <w:t> </w:t>
      </w:r>
      <w:hyperlink r:id="rId4" w:history="1">
        <w:r w:rsidRPr="00040ECD">
          <w:rPr>
            <w:rFonts w:ascii="inherit" w:eastAsia="Times New Roman" w:hAnsi="inherit" w:cs="Tahoma"/>
            <w:color w:val="CC0000"/>
            <w:sz w:val="18"/>
            <w:szCs w:val="18"/>
            <w:u w:val="single"/>
            <w:bdr w:val="none" w:sz="0" w:space="0" w:color="auto" w:frame="1"/>
          </w:rPr>
          <w:t xml:space="preserve">is encrypted with </w:t>
        </w:r>
        <w:proofErr w:type="spellStart"/>
        <w:r w:rsidRPr="00040ECD">
          <w:rPr>
            <w:rFonts w:ascii="inherit" w:eastAsia="Times New Roman" w:hAnsi="inherit" w:cs="Tahoma"/>
            <w:color w:val="CC0000"/>
            <w:sz w:val="18"/>
            <w:szCs w:val="18"/>
            <w:u w:val="single"/>
            <w:bdr w:val="none" w:sz="0" w:space="0" w:color="auto" w:frame="1"/>
          </w:rPr>
          <w:t>Hiera</w:t>
        </w:r>
      </w:hyperlink>
      <w:r w:rsidRPr="00040ECD">
        <w:rPr>
          <w:rFonts w:ascii="Tahoma" w:eastAsia="Times New Roman" w:hAnsi="Tahoma" w:cs="Tahoma"/>
          <w:color w:val="333333"/>
          <w:sz w:val="18"/>
          <w:szCs w:val="18"/>
        </w:rPr>
        <w:t>,after</w:t>
      </w:r>
      <w:proofErr w:type="spellEnd"/>
      <w:r w:rsidRPr="00040ECD">
        <w:rPr>
          <w:rFonts w:ascii="Tahoma" w:eastAsia="Times New Roman" w:hAnsi="Tahoma" w:cs="Tahoma"/>
          <w:color w:val="333333"/>
          <w:sz w:val="18"/>
          <w:szCs w:val="18"/>
        </w:rPr>
        <w:t xml:space="preserve"> machine is joined to domain, it will be rebooted.</w:t>
      </w:r>
    </w:p>
    <w:p w14:paraId="45175101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class 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domain_membership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(</w:t>
      </w:r>
    </w:p>
    <w:p w14:paraId="2A8B748C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$domain = '</w:t>
      </w:r>
      <w:r w:rsidRPr="00040ECD">
        <w:rPr>
          <w:rFonts w:ascii="inherit" w:eastAsia="Times New Roman" w:hAnsi="inherit" w:cs="Courier New"/>
          <w:color w:val="FFFFFF"/>
          <w:sz w:val="18"/>
          <w:szCs w:val="18"/>
          <w:bdr w:val="none" w:sz="0" w:space="0" w:color="auto" w:frame="1"/>
        </w:rPr>
        <w:t>ad.contoso.com</w:t>
      </w: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',</w:t>
      </w:r>
    </w:p>
    <w:p w14:paraId="4302E8E3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$username = 'administrator',</w:t>
      </w:r>
    </w:p>
    <w:p w14:paraId="61AD37FC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$password = lookup('password'),</w:t>
      </w:r>
    </w:p>
    <w:p w14:paraId="4D49B17D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$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secure_password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= false,</w:t>
      </w:r>
    </w:p>
    <w:p w14:paraId="1F2AD451" w14:textId="61F58992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8244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$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machine_ou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    = 'OU=</w:t>
      </w:r>
      <w:proofErr w:type="spellStart"/>
      <w:proofErr w:type="gram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test,DC</w:t>
      </w:r>
      <w:proofErr w:type="spellEnd"/>
      <w:proofErr w:type="gram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ad,DC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contoso,DC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=com',</w:t>
      </w:r>
      <w:r>
        <w:rPr>
          <w:rFonts w:ascii="inherit" w:eastAsia="Times New Roman" w:hAnsi="inherit" w:cs="Courier New"/>
          <w:color w:val="FFFFFF"/>
          <w:sz w:val="18"/>
          <w:szCs w:val="18"/>
        </w:rPr>
        <w:tab/>
      </w:r>
    </w:p>
    <w:p w14:paraId="491FDAFA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 </w:t>
      </w:r>
    </w:p>
    <w:p w14:paraId="66208175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){</w:t>
      </w:r>
    </w:p>
    <w:p w14:paraId="08136124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A824A50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$code = " \</w:t>
      </w:r>
    </w:p>
    <w:p w14:paraId="2369CDA9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\$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secStr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=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ConvertTo-SecureString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'${password}' -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AsPlainText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-Force; \</w:t>
      </w:r>
    </w:p>
    <w:p w14:paraId="2D0383C5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if (-not \$?) { \</w:t>
      </w:r>
    </w:p>
    <w:p w14:paraId="7AE2D8F5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write-error 'Error: Unable to convert password string to a secure string'; \</w:t>
      </w:r>
    </w:p>
    <w:p w14:paraId="6BAA1847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exit 10; \</w:t>
      </w:r>
    </w:p>
    <w:p w14:paraId="77723D92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} \</w:t>
      </w:r>
    </w:p>
    <w:p w14:paraId="74B10BE3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\$creds=New-Object </w:t>
      </w:r>
      <w:proofErr w:type="spellStart"/>
      <w:proofErr w:type="gram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System.Management.Automation.PSCredential</w:t>
      </w:r>
      <w:proofErr w:type="spellEnd"/>
      <w:proofErr w:type="gram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( '${username}', \$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secStr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); \</w:t>
      </w:r>
    </w:p>
    <w:p w14:paraId="4721FB6D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if (-not \$?) { \</w:t>
      </w:r>
    </w:p>
    <w:p w14:paraId="7DB75717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write-error 'Error: Unable to create 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PSCredential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object'; \</w:t>
      </w:r>
    </w:p>
    <w:p w14:paraId="7D950D08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exit 20; \</w:t>
      </w:r>
    </w:p>
    <w:p w14:paraId="5A21D986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} \</w:t>
      </w:r>
    </w:p>
    <w:p w14:paraId="5FA2DFFD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Add-Computer -DomainName ${domain} -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OUPath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$_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machine_ou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-Restart -Force -Cred \$creds; \</w:t>
      </w:r>
    </w:p>
    <w:p w14:paraId="0677E5D9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if (-not \$?) { \</w:t>
      </w:r>
    </w:p>
    <w:p w14:paraId="40B96FC0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write-error 'Error: Unable to join domain'; \</w:t>
      </w:r>
    </w:p>
    <w:p w14:paraId="25010240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exit 30; \</w:t>
      </w:r>
    </w:p>
    <w:p w14:paraId="32C02180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} \</w:t>
      </w:r>
    </w:p>
    <w:p w14:paraId="0FD1F396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exit 0"</w:t>
      </w:r>
    </w:p>
    <w:p w14:paraId="047A6AEE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6764F118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26820E3F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# Use the Josh Cooper PowerShell provider</w:t>
      </w:r>
    </w:p>
    <w:p w14:paraId="66694945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#</w:t>
      </w:r>
    </w:p>
    <w:p w14:paraId="702CD9B8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exec </w:t>
      </w:r>
      <w:proofErr w:type="gram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{ '</w:t>
      </w:r>
      <w:proofErr w:type="spellStart"/>
      <w:proofErr w:type="gram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join_domain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':</w:t>
      </w:r>
    </w:p>
    <w:p w14:paraId="03A95924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12CD5FC5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command =&gt; $code,</w:t>
      </w:r>
    </w:p>
    <w:p w14:paraId="6BDFCA0D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provider =&gt; 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powershell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,</w:t>
      </w:r>
    </w:p>
    <w:p w14:paraId="03574B7D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logoutput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=&gt; true,</w:t>
      </w:r>
    </w:p>
    <w:p w14:paraId="46F7AA24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unless =&gt; "if ((Get-</w:t>
      </w:r>
      <w:proofErr w:type="spell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WMIObject</w:t>
      </w:r>
      <w:proofErr w:type="spell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Win32_ComputerSystem</w:t>
      </w:r>
      <w:proofErr w:type="gramStart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).Domain</w:t>
      </w:r>
      <w:proofErr w:type="gramEnd"/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 xml:space="preserve"> -ne '${domain}') { exit 1 }",</w:t>
      </w:r>
    </w:p>
    <w:p w14:paraId="2646F59B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0B48FC93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</w:p>
    <w:p w14:paraId="0A0E4EE6" w14:textId="77777777" w:rsidR="00040ECD" w:rsidRPr="00040ECD" w:rsidRDefault="00040ECD" w:rsidP="00040ECD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040ECD">
        <w:rPr>
          <w:rFonts w:ascii="inherit" w:eastAsia="Times New Roman" w:hAnsi="inherit" w:cs="Courier New"/>
          <w:color w:val="FFFFFF"/>
          <w:sz w:val="18"/>
          <w:szCs w:val="18"/>
        </w:rPr>
        <w:t>}</w:t>
      </w:r>
    </w:p>
    <w:p w14:paraId="4F6EF469" w14:textId="77777777" w:rsidR="00040ECD" w:rsidRDefault="00040ECD"/>
    <w:sectPr w:rsidR="0004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rYwMjU1MDUwNjBS0lEKTi0uzszPAykwrAUAkI3paCwAAAA="/>
  </w:docVars>
  <w:rsids>
    <w:rsidRoot w:val="00040ECD"/>
    <w:rsid w:val="00040ECD"/>
    <w:rsid w:val="00510BCA"/>
    <w:rsid w:val="007A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BED9B"/>
  <w15:chartTrackingRefBased/>
  <w15:docId w15:val="{C9CC97B7-6308-4881-9D28-57269AC11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3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eekdudes.wordpress.com/2018/11/01/installing-domain-controller-using-pupp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37:00Z</dcterms:created>
  <dcterms:modified xsi:type="dcterms:W3CDTF">2019-06-12T14:38:00Z</dcterms:modified>
</cp:coreProperties>
</file>